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373BB" w14:textId="4D0F6426" w:rsidR="00D0024C" w:rsidRPr="009155E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8EBB995" w14:textId="77777777" w:rsidR="00D0024C" w:rsidRPr="009155E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63B4B25" w14:textId="6747EB01" w:rsidR="00D0024C" w:rsidRPr="00604CA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Q.1</w:t>
      </w: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Students in a class are appreciated based on the following factors</w:t>
      </w:r>
    </w:p>
    <w:p w14:paraId="6616D05C" w14:textId="77777777" w:rsidR="00D0024C" w:rsidRPr="00604CAB" w:rsidRDefault="00D0024C" w:rsidP="00D0024C">
      <w:pPr>
        <w:suppressAutoHyphens w:val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Number of 'S' grade &gt;= 3</w:t>
      </w:r>
    </w:p>
    <w:p w14:paraId="144449F8" w14:textId="77777777" w:rsidR="00D0024C" w:rsidRPr="00604CAB" w:rsidRDefault="00D0024C" w:rsidP="00D0024C">
      <w:pPr>
        <w:suppressAutoHyphens w:val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Attendance &gt;= 90</w:t>
      </w:r>
    </w:p>
    <w:p w14:paraId="1AD65BD4" w14:textId="77777777" w:rsidR="00D0024C" w:rsidRPr="00604CAB" w:rsidRDefault="00D0024C" w:rsidP="00D0024C">
      <w:pPr>
        <w:suppressAutoHyphens w:val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Participation in sports activity in a semester &gt;= 2</w:t>
      </w:r>
    </w:p>
    <w:p w14:paraId="2C8D985A" w14:textId="77777777" w:rsidR="00D0024C" w:rsidRPr="00604CAB" w:rsidRDefault="00D0024C" w:rsidP="00D0024C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Appreciation is given as follows: </w:t>
      </w:r>
    </w:p>
    <w:p w14:paraId="4F1A8159" w14:textId="77777777" w:rsidR="00D0024C" w:rsidRPr="00604CAB" w:rsidRDefault="00D0024C" w:rsidP="00D0024C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(</w:t>
      </w:r>
      <w:proofErr w:type="spellStart"/>
      <w:r w:rsidRPr="00604CAB">
        <w:rPr>
          <w:rFonts w:ascii="Times New Roman" w:hAnsi="Times New Roman" w:cs="Times New Roman"/>
          <w:sz w:val="28"/>
          <w:szCs w:val="28"/>
          <w:highlight w:val="green"/>
        </w:rPr>
        <w:t>i</w:t>
      </w:r>
      <w:proofErr w:type="spellEnd"/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) 'Excellent' if all three conditions are met </w:t>
      </w:r>
    </w:p>
    <w:p w14:paraId="46E10634" w14:textId="77777777" w:rsidR="00D0024C" w:rsidRPr="00604CAB" w:rsidRDefault="00D0024C" w:rsidP="00D0024C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(ii)'Very Good' if conditions (</w:t>
      </w:r>
      <w:proofErr w:type="spellStart"/>
      <w:r w:rsidRPr="00604CAB">
        <w:rPr>
          <w:rFonts w:ascii="Times New Roman" w:hAnsi="Times New Roman" w:cs="Times New Roman"/>
          <w:sz w:val="28"/>
          <w:szCs w:val="28"/>
          <w:highlight w:val="green"/>
        </w:rPr>
        <w:t>i</w:t>
      </w:r>
      <w:proofErr w:type="spellEnd"/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) and (ii) are met </w:t>
      </w:r>
    </w:p>
    <w:p w14:paraId="41B7CEAF" w14:textId="77777777" w:rsidR="00D0024C" w:rsidRPr="00604CAB" w:rsidRDefault="00D0024C" w:rsidP="00D0024C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(iii)'Good' if conditions (</w:t>
      </w:r>
      <w:proofErr w:type="spellStart"/>
      <w:r w:rsidRPr="00604CAB">
        <w:rPr>
          <w:rFonts w:ascii="Times New Roman" w:hAnsi="Times New Roman" w:cs="Times New Roman"/>
          <w:sz w:val="28"/>
          <w:szCs w:val="28"/>
          <w:highlight w:val="green"/>
        </w:rPr>
        <w:t>i</w:t>
      </w:r>
      <w:proofErr w:type="spellEnd"/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) and (iii) are met </w:t>
      </w:r>
    </w:p>
    <w:p w14:paraId="4380E897" w14:textId="7CC0DED1" w:rsidR="00D0024C" w:rsidRPr="00604CAB" w:rsidRDefault="00D0024C" w:rsidP="00D0024C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Given the Number of 'S' grades, Attendance and Participation in sports activity in a semester,</w:t>
      </w:r>
      <w:r w:rsidR="005F40DF"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</w:t>
      </w:r>
      <w:r w:rsidRPr="00604CAB">
        <w:rPr>
          <w:rFonts w:ascii="Times New Roman" w:hAnsi="Times New Roman" w:cs="Times New Roman"/>
          <w:sz w:val="28"/>
          <w:szCs w:val="28"/>
          <w:highlight w:val="green"/>
        </w:rPr>
        <w:t>write the python code to output the appreciation for the student. Check boundary conditions and print 'Invalid input' for wrong input.</w:t>
      </w:r>
    </w:p>
    <w:p w14:paraId="242AEB3A" w14:textId="77777777" w:rsidR="00D0024C" w:rsidRPr="00604CAB" w:rsidRDefault="00D0024C" w:rsidP="00D0024C">
      <w:pPr>
        <w:jc w:val="both"/>
        <w:rPr>
          <w:rFonts w:ascii="Times New Roman" w:hAnsi="Times New Roman" w:cs="Times New Roman"/>
          <w:b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Boundary Condition:</w:t>
      </w:r>
    </w:p>
    <w:p w14:paraId="1D8ED78E" w14:textId="77777777" w:rsidR="00D0024C" w:rsidRPr="00604CAB" w:rsidRDefault="00D0024C" w:rsidP="00D0024C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All values of input &gt;= 0</w:t>
      </w:r>
    </w:p>
    <w:p w14:paraId="28591BE2" w14:textId="77777777" w:rsidR="00D0024C" w:rsidRPr="00604CAB" w:rsidRDefault="00D0024C" w:rsidP="00D0024C">
      <w:pPr>
        <w:pStyle w:val="ListParagraph"/>
        <w:ind w:left="0"/>
        <w:rPr>
          <w:rFonts w:ascii="Times New Roman" w:hAnsi="Times New Roman" w:cs="Times New Roman"/>
          <w:b/>
          <w:bCs/>
          <w:sz w:val="28"/>
          <w:szCs w:val="28"/>
          <w:highlight w:val="green"/>
        </w:rPr>
      </w:pPr>
    </w:p>
    <w:p w14:paraId="7D8F782D" w14:textId="633D89EC" w:rsidR="00D0024C" w:rsidRPr="00604CAB" w:rsidRDefault="005F40DF" w:rsidP="005F40DF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Q.2</w:t>
      </w: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</w:t>
      </w:r>
      <w:r w:rsidR="00D0024C" w:rsidRPr="00604CAB">
        <w:rPr>
          <w:rFonts w:ascii="Times New Roman" w:hAnsi="Times New Roman" w:cs="Times New Roman"/>
          <w:sz w:val="28"/>
          <w:szCs w:val="28"/>
          <w:highlight w:val="green"/>
        </w:rPr>
        <w:t>Design an algorithm and write the Python code to convert time in 24-hour format to 12-hour format. For example, if the input time is 16:45:12 then the output should be 4:45:12 PM. Check boundary conditions and print 'Invalid input' for wrong input.</w:t>
      </w:r>
    </w:p>
    <w:p w14:paraId="1258A39F" w14:textId="77777777" w:rsidR="00D0024C" w:rsidRPr="00604CA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Boundary Condition:</w:t>
      </w:r>
    </w:p>
    <w:p w14:paraId="6D89CE45" w14:textId="77777777" w:rsidR="00D0024C" w:rsidRPr="00604CA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All input &gt;= 0</w:t>
      </w:r>
    </w:p>
    <w:p w14:paraId="5ABB2028" w14:textId="77777777" w:rsidR="00D0024C" w:rsidRPr="00604CA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Hours &lt;24</w:t>
      </w:r>
    </w:p>
    <w:p w14:paraId="57CD785F" w14:textId="77777777" w:rsidR="00D0024C" w:rsidRPr="00604CA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Minutes &lt; 59</w:t>
      </w:r>
    </w:p>
    <w:p w14:paraId="008FA630" w14:textId="738213BE" w:rsidR="00D0024C" w:rsidRPr="00604CAB" w:rsidRDefault="00D0024C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Seconds &lt; 59</w:t>
      </w:r>
    </w:p>
    <w:p w14:paraId="603C60F9" w14:textId="07612187" w:rsidR="00ED4E67" w:rsidRPr="00604CA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5BFC6575" w14:textId="7CCD2553" w:rsidR="009155EB" w:rsidRPr="00604CA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Q.3 Write a </w:t>
      </w:r>
      <w:r w:rsidR="008A70F9"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python </w:t>
      </w:r>
      <w:r w:rsidRPr="00604CAB">
        <w:rPr>
          <w:rFonts w:ascii="Times New Roman" w:hAnsi="Times New Roman" w:cs="Times New Roman"/>
          <w:sz w:val="28"/>
          <w:szCs w:val="28"/>
          <w:highlight w:val="green"/>
        </w:rPr>
        <w:t>program to display the grades according to the student marks in five different subjects. Check boundary conditions on your own</w:t>
      </w:r>
      <w:r w:rsidR="00216E9C"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intuition.</w:t>
      </w: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</w:t>
      </w:r>
    </w:p>
    <w:p w14:paraId="24A78049" w14:textId="0E9720D7" w:rsidR="00ED4E67" w:rsidRPr="00604CA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56D38044" w14:textId="0AEC9855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319CB060" w14:textId="63270EE4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6C732D9F" w14:textId="19AA2313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2F10628D" w14:textId="22A17C1D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2823238D" w14:textId="6717A8D8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11B55165" w14:textId="74004AE2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4A45ACF9" w14:textId="6E09A372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02D04833" w14:textId="0B6E82B4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2998F362" w14:textId="6BBDC5B7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6A56E73D" w14:textId="22F20B05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3A9D7BF5" w14:textId="77777777" w:rsidR="00AC00D9" w:rsidRPr="00604CAB" w:rsidRDefault="00AC00D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5C6AE400" w14:textId="78D800DA" w:rsidR="008A70F9" w:rsidRPr="00604CAB" w:rsidRDefault="00ED4E67" w:rsidP="008A70F9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lastRenderedPageBreak/>
        <w:t>Q.4</w:t>
      </w:r>
      <w:r w:rsidR="00216E9C"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</w:t>
      </w:r>
      <w:r w:rsidR="008A70F9" w:rsidRPr="00604CAB">
        <w:rPr>
          <w:rFonts w:ascii="Times New Roman" w:hAnsi="Times New Roman" w:cs="Times New Roman"/>
          <w:sz w:val="28"/>
          <w:szCs w:val="28"/>
          <w:highlight w:val="green"/>
        </w:rPr>
        <w:t>Write a python code to calculate the total money spent on purchase. Get the number of items of a product purchased and the cost of each product. A customer may buy any number of products from the shop. Check boundary conditions and print 'Invalid input' for wrong output.</w:t>
      </w:r>
    </w:p>
    <w:p w14:paraId="0BB9C2AC" w14:textId="39234FBB" w:rsidR="008A70F9" w:rsidRPr="00604CAB" w:rsidRDefault="008A70F9" w:rsidP="008A70F9">
      <w:pPr>
        <w:rPr>
          <w:rFonts w:ascii="Times New Roman" w:hAnsi="Times New Roman" w:cs="Times New Roman"/>
          <w:b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Input:</w:t>
      </w:r>
    </w:p>
    <w:p w14:paraId="706DFED2" w14:textId="77777777" w:rsidR="008A70F9" w:rsidRPr="00604CAB" w:rsidRDefault="008A70F9" w:rsidP="008A70F9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Number of items purchased ‘n’.</w:t>
      </w:r>
    </w:p>
    <w:p w14:paraId="46D5C349" w14:textId="09FB40B1" w:rsidR="008A70F9" w:rsidRPr="00604CAB" w:rsidRDefault="008A70F9" w:rsidP="008A70F9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Cost of </w:t>
      </w:r>
      <w:proofErr w:type="spellStart"/>
      <w:r w:rsidRPr="00604CAB">
        <w:rPr>
          <w:rFonts w:ascii="Times New Roman" w:hAnsi="Times New Roman" w:cs="Times New Roman"/>
          <w:sz w:val="28"/>
          <w:szCs w:val="28"/>
          <w:highlight w:val="green"/>
        </w:rPr>
        <w:t>i</w:t>
      </w:r>
      <w:r w:rsidR="00AC00D9" w:rsidRPr="00604CAB">
        <w:rPr>
          <w:rFonts w:ascii="Times New Roman" w:hAnsi="Times New Roman" w:cs="Times New Roman"/>
          <w:sz w:val="28"/>
          <w:szCs w:val="28"/>
          <w:highlight w:val="green"/>
        </w:rPr>
        <w:t>th</w:t>
      </w:r>
      <w:proofErr w:type="spellEnd"/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item</w:t>
      </w:r>
    </w:p>
    <w:p w14:paraId="11B1B13F" w14:textId="1AB69B9E" w:rsidR="008A70F9" w:rsidRPr="00604CAB" w:rsidRDefault="008A70F9" w:rsidP="008A70F9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quantity of </w:t>
      </w:r>
      <w:proofErr w:type="spellStart"/>
      <w:r w:rsidRPr="00604CAB">
        <w:rPr>
          <w:rFonts w:ascii="Times New Roman" w:hAnsi="Times New Roman" w:cs="Times New Roman"/>
          <w:sz w:val="28"/>
          <w:szCs w:val="28"/>
          <w:highlight w:val="green"/>
        </w:rPr>
        <w:t>ith</w:t>
      </w:r>
      <w:proofErr w:type="spellEnd"/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item</w:t>
      </w:r>
    </w:p>
    <w:p w14:paraId="68E97CAD" w14:textId="66D94B1C" w:rsidR="008A70F9" w:rsidRPr="00604CAB" w:rsidRDefault="008A70F9" w:rsidP="008A70F9">
      <w:pPr>
        <w:rPr>
          <w:rFonts w:ascii="Times New Roman" w:hAnsi="Times New Roman" w:cs="Times New Roman"/>
          <w:b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Output:</w:t>
      </w:r>
    </w:p>
    <w:p w14:paraId="6060DAED" w14:textId="77777777" w:rsidR="008A70F9" w:rsidRPr="00604CAB" w:rsidRDefault="008A70F9" w:rsidP="008A70F9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Total cost of all products. </w:t>
      </w:r>
    </w:p>
    <w:p w14:paraId="7EBBAD61" w14:textId="77777777" w:rsidR="008A70F9" w:rsidRPr="00604CAB" w:rsidRDefault="008A70F9" w:rsidP="008A70F9">
      <w:pPr>
        <w:rPr>
          <w:rFonts w:ascii="Times New Roman" w:hAnsi="Times New Roman" w:cs="Times New Roman"/>
          <w:b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Boundary Conditions:</w:t>
      </w:r>
    </w:p>
    <w:p w14:paraId="00F7690A" w14:textId="77777777" w:rsidR="008A70F9" w:rsidRPr="00604CAB" w:rsidRDefault="008A70F9" w:rsidP="008A70F9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n&gt;0</w:t>
      </w:r>
    </w:p>
    <w:p w14:paraId="2E854F6B" w14:textId="77777777" w:rsidR="008A70F9" w:rsidRPr="00604CAB" w:rsidRDefault="008A70F9" w:rsidP="008A70F9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cost and quantity of each product &gt; 0</w:t>
      </w:r>
    </w:p>
    <w:p w14:paraId="681E06DD" w14:textId="7C0B6692" w:rsidR="00ED4E67" w:rsidRPr="00604CA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7E6B9969" w14:textId="00E95CAA" w:rsidR="00ED4E67" w:rsidRPr="00604CA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1394A1A1" w14:textId="523365DA" w:rsidR="00ED4E67" w:rsidRPr="00604CA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Q.5</w:t>
      </w:r>
      <w:r w:rsidR="008A70F9"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 Write a python code to find the sum of the following series. Get N from the user.</w:t>
      </w:r>
    </w:p>
    <w:p w14:paraId="545ADFB8" w14:textId="3D456E09" w:rsidR="008A70F9" w:rsidRPr="00604CAB" w:rsidRDefault="008A70F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2B9B2118" w14:textId="59D8505F" w:rsidR="008A70F9" w:rsidRPr="00604CAB" w:rsidRDefault="008A70F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1+2+3+4+5+………………………………+N</w:t>
      </w:r>
    </w:p>
    <w:p w14:paraId="15DE8AD0" w14:textId="50C6D565" w:rsidR="008A70F9" w:rsidRPr="009155EB" w:rsidRDefault="008A70F9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2+4+6+8+10+……………………………+ N</w:t>
      </w:r>
    </w:p>
    <w:p w14:paraId="47853BA0" w14:textId="5D4D4C54" w:rsidR="00ED4E67" w:rsidRPr="009155E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4CD4B614" w14:textId="250568A7" w:rsidR="00ED4E67" w:rsidRPr="00E41949" w:rsidRDefault="00ED4E67" w:rsidP="00ED4E67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E41949">
        <w:rPr>
          <w:rFonts w:ascii="Times New Roman" w:hAnsi="Times New Roman" w:cs="Times New Roman"/>
          <w:sz w:val="28"/>
          <w:szCs w:val="28"/>
          <w:highlight w:val="green"/>
        </w:rPr>
        <w:t xml:space="preserve">Q.6 </w:t>
      </w:r>
      <w:r w:rsidRPr="00E41949">
        <w:rPr>
          <w:rFonts w:ascii="Times New Roman" w:hAnsi="Times New Roman" w:cs="Times New Roman"/>
          <w:color w:val="202122"/>
          <w:sz w:val="28"/>
          <w:szCs w:val="28"/>
          <w:highlight w:val="green"/>
          <w:shd w:val="clear" w:color="auto" w:fill="FFFFFF"/>
        </w:rPr>
        <w:t>A </w:t>
      </w:r>
      <w:r w:rsidRPr="00E41949">
        <w:rPr>
          <w:rFonts w:ascii="Times New Roman" w:hAnsi="Times New Roman" w:cs="Times New Roman"/>
          <w:bCs/>
          <w:color w:val="202122"/>
          <w:sz w:val="28"/>
          <w:szCs w:val="28"/>
          <w:highlight w:val="green"/>
          <w:shd w:val="clear" w:color="auto" w:fill="FFFFFF"/>
        </w:rPr>
        <w:t>palindromic number</w:t>
      </w:r>
      <w:r w:rsidRPr="00E41949">
        <w:rPr>
          <w:rFonts w:ascii="Times New Roman" w:hAnsi="Times New Roman" w:cs="Times New Roman"/>
          <w:color w:val="202122"/>
          <w:sz w:val="28"/>
          <w:szCs w:val="28"/>
          <w:highlight w:val="green"/>
          <w:shd w:val="clear" w:color="auto" w:fill="FFFFFF"/>
        </w:rPr>
        <w:t> (also known as a </w:t>
      </w:r>
      <w:r w:rsidRPr="00E41949">
        <w:rPr>
          <w:rFonts w:ascii="Times New Roman" w:hAnsi="Times New Roman" w:cs="Times New Roman"/>
          <w:bCs/>
          <w:color w:val="202122"/>
          <w:sz w:val="28"/>
          <w:szCs w:val="28"/>
          <w:highlight w:val="green"/>
          <w:shd w:val="clear" w:color="auto" w:fill="FFFFFF"/>
        </w:rPr>
        <w:t>numeral palindrome</w:t>
      </w:r>
      <w:r w:rsidRPr="00E41949">
        <w:rPr>
          <w:rFonts w:ascii="Times New Roman" w:hAnsi="Times New Roman" w:cs="Times New Roman"/>
          <w:color w:val="202122"/>
          <w:sz w:val="28"/>
          <w:szCs w:val="28"/>
          <w:highlight w:val="green"/>
          <w:shd w:val="clear" w:color="auto" w:fill="FFFFFF"/>
        </w:rPr>
        <w:t> or a </w:t>
      </w:r>
      <w:r w:rsidRPr="00E41949">
        <w:rPr>
          <w:rFonts w:ascii="Times New Roman" w:hAnsi="Times New Roman" w:cs="Times New Roman"/>
          <w:bCs/>
          <w:color w:val="202122"/>
          <w:sz w:val="28"/>
          <w:szCs w:val="28"/>
          <w:highlight w:val="green"/>
          <w:shd w:val="clear" w:color="auto" w:fill="FFFFFF"/>
        </w:rPr>
        <w:t>numeric palindrome</w:t>
      </w:r>
      <w:r w:rsidRPr="00E41949">
        <w:rPr>
          <w:rFonts w:ascii="Times New Roman" w:hAnsi="Times New Roman" w:cs="Times New Roman"/>
          <w:color w:val="202122"/>
          <w:sz w:val="28"/>
          <w:szCs w:val="28"/>
          <w:highlight w:val="green"/>
          <w:shd w:val="clear" w:color="auto" w:fill="FFFFFF"/>
        </w:rPr>
        <w:t>) is a number (such as 16461) that remains the same when its digits are reversed. Write an algorithm/pseudo code, draw a flow chart and write the python code to check whether the given number is palindrome or not.</w:t>
      </w:r>
      <w:r w:rsidRPr="00E41949">
        <w:rPr>
          <w:rFonts w:ascii="Times New Roman" w:hAnsi="Times New Roman" w:cs="Times New Roman"/>
          <w:sz w:val="28"/>
          <w:szCs w:val="28"/>
          <w:highlight w:val="green"/>
        </w:rPr>
        <w:t xml:space="preserve"> Check boundary conditions and print 'Invalid input' for wrong input.</w:t>
      </w:r>
    </w:p>
    <w:p w14:paraId="6619062C" w14:textId="2C40FEFF" w:rsidR="00ED4E67" w:rsidRPr="00E41949" w:rsidRDefault="00ED4E67" w:rsidP="00ED4E67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E41949">
        <w:rPr>
          <w:rFonts w:ascii="Times New Roman" w:hAnsi="Times New Roman" w:cs="Times New Roman"/>
          <w:b/>
          <w:sz w:val="28"/>
          <w:szCs w:val="28"/>
          <w:highlight w:val="green"/>
        </w:rPr>
        <w:t>Boundary Condition</w:t>
      </w:r>
      <w:r w:rsidRPr="00E41949">
        <w:rPr>
          <w:rFonts w:ascii="Times New Roman" w:hAnsi="Times New Roman" w:cs="Times New Roman"/>
          <w:sz w:val="28"/>
          <w:szCs w:val="28"/>
          <w:highlight w:val="green"/>
        </w:rPr>
        <w:t>:</w:t>
      </w:r>
    </w:p>
    <w:p w14:paraId="690EBC4B" w14:textId="54833FD9" w:rsidR="00ED4E67" w:rsidRPr="009155EB" w:rsidRDefault="00ED4E67" w:rsidP="00ED4E67">
      <w:pPr>
        <w:rPr>
          <w:rFonts w:ascii="Times New Roman" w:hAnsi="Times New Roman" w:cs="Times New Roman"/>
          <w:sz w:val="28"/>
          <w:szCs w:val="28"/>
        </w:rPr>
      </w:pPr>
      <w:r w:rsidRPr="00E41949">
        <w:rPr>
          <w:rFonts w:ascii="Times New Roman" w:hAnsi="Times New Roman" w:cs="Times New Roman"/>
          <w:sz w:val="28"/>
          <w:szCs w:val="28"/>
          <w:highlight w:val="green"/>
        </w:rPr>
        <w:t>Number&gt;0</w:t>
      </w:r>
    </w:p>
    <w:p w14:paraId="4A353F0C" w14:textId="77C099AE" w:rsidR="00ED4E67" w:rsidRPr="009155EB" w:rsidRDefault="00ED4E67" w:rsidP="00ED4E67">
      <w:pPr>
        <w:rPr>
          <w:rFonts w:ascii="Times New Roman" w:hAnsi="Times New Roman" w:cs="Times New Roman"/>
          <w:sz w:val="28"/>
          <w:szCs w:val="28"/>
        </w:rPr>
      </w:pPr>
    </w:p>
    <w:p w14:paraId="24C705EE" w14:textId="390D6FBE" w:rsidR="00ED4E67" w:rsidRPr="006A41A7" w:rsidRDefault="00ED4E67" w:rsidP="00ED4E67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A41A7">
        <w:rPr>
          <w:rFonts w:ascii="Times New Roman" w:hAnsi="Times New Roman" w:cs="Times New Roman"/>
          <w:sz w:val="28"/>
          <w:szCs w:val="28"/>
          <w:highlight w:val="green"/>
        </w:rPr>
        <w:t xml:space="preserve">Q.7 </w:t>
      </w:r>
    </w:p>
    <w:p w14:paraId="023B3024" w14:textId="682246B7" w:rsidR="00ED4E67" w:rsidRPr="006A41A7" w:rsidRDefault="00ED4E67" w:rsidP="00ED4E67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highlight w:val="green"/>
        </w:rPr>
      </w:pPr>
      <w:r w:rsidRPr="006A41A7">
        <w:rPr>
          <w:rFonts w:ascii="Times New Roman" w:eastAsia="Times New Roman" w:hAnsi="Times New Roman" w:cs="Times New Roman"/>
          <w:sz w:val="28"/>
          <w:szCs w:val="28"/>
          <w:highlight w:val="green"/>
        </w:rPr>
        <w:t>Draw a flow chart and write a python pseudo-code, program to print the following pattern. Get input as a number of rows from the user. Display "Invalid input" if the boundary condition fails.</w:t>
      </w:r>
    </w:p>
    <w:p w14:paraId="33B27CCB" w14:textId="77777777" w:rsidR="00ED4E67" w:rsidRPr="006A41A7" w:rsidRDefault="00ED4E67" w:rsidP="00ED4E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sz w:val="28"/>
          <w:szCs w:val="28"/>
          <w:highlight w:val="green"/>
        </w:rPr>
      </w:pPr>
      <w:r w:rsidRPr="006A41A7">
        <w:rPr>
          <w:rFonts w:ascii="Times New Roman" w:eastAsia="Times New Roman" w:hAnsi="Times New Roman" w:cs="Times New Roman"/>
          <w:sz w:val="28"/>
          <w:szCs w:val="28"/>
          <w:highlight w:val="green"/>
        </w:rPr>
        <w:t xml:space="preserve">1 2 3 4 5 </w:t>
      </w:r>
    </w:p>
    <w:p w14:paraId="616A3590" w14:textId="77777777" w:rsidR="00ED4E67" w:rsidRPr="006A41A7" w:rsidRDefault="00ED4E67" w:rsidP="00ED4E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sz w:val="28"/>
          <w:szCs w:val="28"/>
          <w:highlight w:val="green"/>
        </w:rPr>
      </w:pPr>
      <w:r w:rsidRPr="006A41A7">
        <w:rPr>
          <w:rFonts w:ascii="Times New Roman" w:eastAsia="Times New Roman" w:hAnsi="Times New Roman" w:cs="Times New Roman"/>
          <w:sz w:val="28"/>
          <w:szCs w:val="28"/>
          <w:highlight w:val="green"/>
        </w:rPr>
        <w:t xml:space="preserve">2 2 3 4 5 </w:t>
      </w:r>
    </w:p>
    <w:p w14:paraId="4295C089" w14:textId="77777777" w:rsidR="00ED4E67" w:rsidRPr="006A41A7" w:rsidRDefault="00ED4E67" w:rsidP="00ED4E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sz w:val="28"/>
          <w:szCs w:val="28"/>
          <w:highlight w:val="green"/>
        </w:rPr>
      </w:pPr>
      <w:r w:rsidRPr="006A41A7">
        <w:rPr>
          <w:rFonts w:ascii="Times New Roman" w:eastAsia="Times New Roman" w:hAnsi="Times New Roman" w:cs="Times New Roman"/>
          <w:sz w:val="28"/>
          <w:szCs w:val="28"/>
          <w:highlight w:val="green"/>
        </w:rPr>
        <w:t xml:space="preserve">3 3 3 4 5 </w:t>
      </w:r>
    </w:p>
    <w:p w14:paraId="06081ED7" w14:textId="77777777" w:rsidR="00ED4E67" w:rsidRPr="006A41A7" w:rsidRDefault="00ED4E67" w:rsidP="00ED4E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sz w:val="28"/>
          <w:szCs w:val="28"/>
          <w:highlight w:val="green"/>
        </w:rPr>
      </w:pPr>
      <w:r w:rsidRPr="006A41A7">
        <w:rPr>
          <w:rFonts w:ascii="Times New Roman" w:eastAsia="Times New Roman" w:hAnsi="Times New Roman" w:cs="Times New Roman"/>
          <w:sz w:val="28"/>
          <w:szCs w:val="28"/>
          <w:highlight w:val="green"/>
        </w:rPr>
        <w:t xml:space="preserve">4 4 4 4 5 </w:t>
      </w:r>
    </w:p>
    <w:p w14:paraId="0093D422" w14:textId="77777777" w:rsidR="00ED4E67" w:rsidRPr="009155EB" w:rsidRDefault="00ED4E67" w:rsidP="00ED4E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sz w:val="28"/>
          <w:szCs w:val="28"/>
        </w:rPr>
      </w:pPr>
      <w:r w:rsidRPr="006A41A7">
        <w:rPr>
          <w:rFonts w:ascii="Times New Roman" w:eastAsia="Times New Roman" w:hAnsi="Times New Roman" w:cs="Times New Roman"/>
          <w:sz w:val="28"/>
          <w:szCs w:val="28"/>
          <w:highlight w:val="green"/>
        </w:rPr>
        <w:t>5 5 5 5 5</w:t>
      </w:r>
    </w:p>
    <w:p w14:paraId="32D49EC0" w14:textId="2C362FC0" w:rsidR="00ED4E67" w:rsidRPr="009155EB" w:rsidRDefault="00ED4E67" w:rsidP="00ED4E67">
      <w:pPr>
        <w:rPr>
          <w:rFonts w:ascii="Times New Roman" w:hAnsi="Times New Roman" w:cs="Times New Roman"/>
          <w:sz w:val="28"/>
          <w:szCs w:val="28"/>
        </w:rPr>
      </w:pPr>
    </w:p>
    <w:p w14:paraId="47857840" w14:textId="221589E2" w:rsidR="00ED4E67" w:rsidRPr="00604CAB" w:rsidRDefault="00ED4E67" w:rsidP="00ED4E67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Q.8 Develop an algorithm and write the Python code to print the following pattern. Check boundary conditions and print 'Invalid input' for wrong output.</w:t>
      </w:r>
    </w:p>
    <w:p w14:paraId="6663074A" w14:textId="77777777" w:rsidR="00ED4E67" w:rsidRPr="00604CAB" w:rsidRDefault="00ED4E67" w:rsidP="00ED4E67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*</w:t>
      </w:r>
    </w:p>
    <w:p w14:paraId="001B8C23" w14:textId="77777777" w:rsidR="00ED4E67" w:rsidRPr="00604CAB" w:rsidRDefault="00ED4E67" w:rsidP="00ED4E67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***</w:t>
      </w:r>
    </w:p>
    <w:p w14:paraId="3BDBBD8F" w14:textId="77777777" w:rsidR="00ED4E67" w:rsidRPr="00604CAB" w:rsidRDefault="00ED4E67" w:rsidP="00ED4E67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*****</w:t>
      </w:r>
    </w:p>
    <w:p w14:paraId="1EB0E2B0" w14:textId="14AE88F5" w:rsidR="00ED4E67" w:rsidRPr="00604CAB" w:rsidRDefault="00ED4E67" w:rsidP="00ED4E67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*******</w:t>
      </w:r>
    </w:p>
    <w:p w14:paraId="06C8E2BE" w14:textId="77777777" w:rsidR="00ED4E67" w:rsidRPr="00604CAB" w:rsidRDefault="00ED4E67" w:rsidP="00ED4E67">
      <w:pPr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02F53A74" w14:textId="77777777" w:rsidR="00ED4E67" w:rsidRPr="00604CAB" w:rsidRDefault="00ED4E67" w:rsidP="00ED4E67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b/>
          <w:sz w:val="28"/>
          <w:szCs w:val="28"/>
          <w:highlight w:val="green"/>
        </w:rPr>
        <w:t>Boundary Condition:</w:t>
      </w:r>
    </w:p>
    <w:p w14:paraId="14D036AE" w14:textId="77777777" w:rsidR="00ED4E67" w:rsidRPr="00604CAB" w:rsidRDefault="00ED4E67" w:rsidP="00ED4E67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n &gt; 0</w:t>
      </w:r>
    </w:p>
    <w:p w14:paraId="35D2A255" w14:textId="7F3C4DE6" w:rsidR="00ED4E67" w:rsidRPr="00604CAB" w:rsidRDefault="00ED4E67" w:rsidP="00ED4E67">
      <w:pPr>
        <w:rPr>
          <w:rFonts w:ascii="Times New Roman" w:hAnsi="Times New Roman" w:cs="Times New Roman"/>
          <w:sz w:val="28"/>
          <w:szCs w:val="28"/>
          <w:highlight w:val="green"/>
        </w:rPr>
      </w:pPr>
    </w:p>
    <w:p w14:paraId="755A822D" w14:textId="15028000" w:rsidR="00ED4E67" w:rsidRPr="00604CAB" w:rsidRDefault="008A70F9" w:rsidP="00ED4E67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>Q.9 Write a python code to find the factorial of the given number.</w:t>
      </w:r>
    </w:p>
    <w:p w14:paraId="1BF536ED" w14:textId="2948DB0B" w:rsidR="008A70F9" w:rsidRPr="00604CAB" w:rsidRDefault="008A70F9" w:rsidP="00ED4E67">
      <w:pPr>
        <w:rPr>
          <w:rFonts w:ascii="Times New Roman" w:hAnsi="Times New Roman" w:cs="Times New Roman"/>
          <w:sz w:val="28"/>
          <w:szCs w:val="28"/>
          <w:highlight w:val="green"/>
        </w:rPr>
      </w:pPr>
    </w:p>
    <w:p w14:paraId="6B0810A2" w14:textId="37C1E2A5" w:rsidR="008A70F9" w:rsidRPr="00604CAB" w:rsidRDefault="008A70F9" w:rsidP="00ED4E67">
      <w:pPr>
        <w:rPr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Q.10 </w:t>
      </w:r>
      <w:r w:rsidR="009155EB" w:rsidRPr="00604CAB">
        <w:rPr>
          <w:rStyle w:val="markedcontent"/>
          <w:rFonts w:ascii="Times New Roman" w:hAnsi="Times New Roman" w:cs="Times New Roman"/>
          <w:sz w:val="28"/>
          <w:szCs w:val="28"/>
          <w:highlight w:val="green"/>
        </w:rPr>
        <w:t>Write a python code to check whether a given number of odd or even.</w:t>
      </w:r>
    </w:p>
    <w:p w14:paraId="79761F3C" w14:textId="2B0BEBB5" w:rsidR="00ED4E67" w:rsidRPr="00604CAB" w:rsidRDefault="00ED4E67" w:rsidP="00D0024C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highlight w:val="green"/>
        </w:rPr>
      </w:pPr>
    </w:p>
    <w:p w14:paraId="12E308C9" w14:textId="30094D7E" w:rsidR="009155EB" w:rsidRPr="00604CAB" w:rsidRDefault="009155EB" w:rsidP="00D0024C">
      <w:pPr>
        <w:pStyle w:val="ListParagraph"/>
        <w:ind w:left="0"/>
        <w:jc w:val="both"/>
        <w:rPr>
          <w:rStyle w:val="markedcontent"/>
          <w:rFonts w:ascii="Times New Roman" w:hAnsi="Times New Roman" w:cs="Times New Roman"/>
          <w:sz w:val="28"/>
          <w:szCs w:val="28"/>
          <w:highlight w:val="green"/>
        </w:rPr>
      </w:pPr>
      <w:r w:rsidRPr="00604CAB">
        <w:rPr>
          <w:rFonts w:ascii="Times New Roman" w:hAnsi="Times New Roman" w:cs="Times New Roman"/>
          <w:sz w:val="28"/>
          <w:szCs w:val="28"/>
          <w:highlight w:val="green"/>
        </w:rPr>
        <w:t xml:space="preserve">Q.11 </w:t>
      </w:r>
      <w:r w:rsidRPr="00604CAB">
        <w:rPr>
          <w:rStyle w:val="markedcontent"/>
          <w:rFonts w:ascii="Times New Roman" w:hAnsi="Times New Roman" w:cs="Times New Roman"/>
          <w:sz w:val="28"/>
          <w:szCs w:val="28"/>
          <w:highlight w:val="green"/>
        </w:rPr>
        <w:t xml:space="preserve">Write a python program to segregate student based on their CGPA as outstanding, excellent, good, average, better and poor.  </w:t>
      </w:r>
    </w:p>
    <w:p w14:paraId="7EC62B19" w14:textId="77777777" w:rsidR="009155EB" w:rsidRPr="00604CAB" w:rsidRDefault="009155EB" w:rsidP="00D0024C">
      <w:pPr>
        <w:pStyle w:val="ListParagraph"/>
        <w:ind w:left="0"/>
        <w:jc w:val="both"/>
        <w:rPr>
          <w:rStyle w:val="markedcontent"/>
          <w:rFonts w:ascii="Times New Roman" w:hAnsi="Times New Roman" w:cs="Times New Roman"/>
          <w:sz w:val="28"/>
          <w:szCs w:val="28"/>
          <w:highlight w:val="green"/>
        </w:rPr>
      </w:pPr>
    </w:p>
    <w:p w14:paraId="6FEEA8C5" w14:textId="6FC0500F" w:rsidR="009155EB" w:rsidRPr="009155EB" w:rsidRDefault="009155EB" w:rsidP="009155EB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 w:rsidRPr="00604CAB">
        <w:rPr>
          <w:rStyle w:val="markedcontent"/>
          <w:rFonts w:ascii="Times New Roman" w:hAnsi="Times New Roman" w:cs="Times New Roman"/>
          <w:sz w:val="28"/>
          <w:szCs w:val="28"/>
          <w:highlight w:val="green"/>
        </w:rPr>
        <w:t>Q.12 Write a python script that accepts 5 numbers form the user. It then prints one of the two things: if any of the values entered are duplicates, print DUPLICATES otherwise, it prints ALL UNIQUE.</w:t>
      </w:r>
    </w:p>
    <w:p w14:paraId="21E73277" w14:textId="77777777" w:rsidR="00D0024C" w:rsidRDefault="00D0024C" w:rsidP="00D0024C">
      <w:pPr>
        <w:pStyle w:val="ListParagraph"/>
        <w:ind w:left="0"/>
        <w:jc w:val="both"/>
        <w:rPr>
          <w:rFonts w:ascii="Cambria" w:hAnsi="Cambria" w:cs="Times New Roman"/>
          <w:sz w:val="26"/>
          <w:szCs w:val="26"/>
        </w:rPr>
      </w:pPr>
    </w:p>
    <w:sectPr w:rsidR="00D002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charset w:val="01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zYwNDY0MgMCIyUdpeDU4uLM/DyQAqNaAMKjxJ4sAAAA"/>
  </w:docVars>
  <w:rsids>
    <w:rsidRoot w:val="00AE76D2"/>
    <w:rsid w:val="000743FB"/>
    <w:rsid w:val="00216E9C"/>
    <w:rsid w:val="002D185E"/>
    <w:rsid w:val="005F40DF"/>
    <w:rsid w:val="00604CAB"/>
    <w:rsid w:val="006403F0"/>
    <w:rsid w:val="006A41A7"/>
    <w:rsid w:val="008A70F9"/>
    <w:rsid w:val="009155EB"/>
    <w:rsid w:val="00A54F9D"/>
    <w:rsid w:val="00AC00D9"/>
    <w:rsid w:val="00AD2D1A"/>
    <w:rsid w:val="00AE76D2"/>
    <w:rsid w:val="00D0024C"/>
    <w:rsid w:val="00E41949"/>
    <w:rsid w:val="00ED4E67"/>
    <w:rsid w:val="00F96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B2BC6"/>
  <w15:chartTrackingRefBased/>
  <w15:docId w15:val="{655C9DCB-1FF4-446D-9242-104830E01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24C"/>
    <w:pPr>
      <w:widowControl w:val="0"/>
      <w:suppressAutoHyphens/>
      <w:spacing w:after="0" w:line="240" w:lineRule="auto"/>
    </w:pPr>
    <w:rPr>
      <w:rFonts w:ascii="Liberation Serif" w:eastAsia="Droid Sans Fallback" w:hAnsi="Liberation Serif" w:cs="FreeSans"/>
      <w:sz w:val="24"/>
      <w:szCs w:val="24"/>
      <w:lang w:val="en-IN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D0024C"/>
    <w:pPr>
      <w:spacing w:after="200"/>
      <w:ind w:left="720"/>
      <w:contextualSpacing/>
    </w:pPr>
  </w:style>
  <w:style w:type="character" w:customStyle="1" w:styleId="markedcontent">
    <w:name w:val="markedcontent"/>
    <w:basedOn w:val="DefaultParagraphFont"/>
    <w:rsid w:val="009155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5</TotalTime>
  <Pages>1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Bisht</dc:creator>
  <cp:keywords/>
  <dc:description/>
  <cp:lastModifiedBy>mohit pal</cp:lastModifiedBy>
  <cp:revision>12</cp:revision>
  <dcterms:created xsi:type="dcterms:W3CDTF">2022-03-01T04:05:00Z</dcterms:created>
  <dcterms:modified xsi:type="dcterms:W3CDTF">2022-03-08T09:21:00Z</dcterms:modified>
</cp:coreProperties>
</file>